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F4DA5" w14:textId="77777777" w:rsidR="00184B04" w:rsidRPr="00351F48" w:rsidRDefault="00184B04" w:rsidP="00184B0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eastAsia="en-GB"/>
        </w:rPr>
      </w:pPr>
      <w:r w:rsidRPr="00351F48">
        <w:rPr>
          <w:rFonts w:ascii="Times New Roman" w:hAnsi="Times New Roman" w:cs="Times New Roman"/>
          <w:b/>
          <w:sz w:val="24"/>
          <w:szCs w:val="24"/>
          <w:lang w:eastAsia="en-GB"/>
        </w:rPr>
        <w:t xml:space="preserve">Grace Kusi </w:t>
      </w:r>
    </w:p>
    <w:p w14:paraId="1622AA4E" w14:textId="77777777" w:rsidR="00184B04" w:rsidRPr="00351F48" w:rsidRDefault="00184B04" w:rsidP="00184B0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eastAsia="en-GB"/>
        </w:rPr>
      </w:pPr>
      <w:r w:rsidRPr="00351F48">
        <w:rPr>
          <w:rFonts w:ascii="Times New Roman" w:hAnsi="Times New Roman" w:cs="Times New Roman"/>
          <w:b/>
          <w:sz w:val="24"/>
          <w:szCs w:val="24"/>
          <w:lang w:eastAsia="en-GB"/>
        </w:rPr>
        <w:t>Phone: +233243967105</w:t>
      </w:r>
    </w:p>
    <w:p w14:paraId="4AEC3373" w14:textId="77777777" w:rsidR="00184B04" w:rsidRPr="00351F48" w:rsidRDefault="00184B04" w:rsidP="00184B0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de-DE" w:eastAsia="en-GB"/>
        </w:rPr>
      </w:pPr>
      <w:r w:rsidRPr="00351F48">
        <w:rPr>
          <w:rFonts w:ascii="Times New Roman" w:hAnsi="Times New Roman" w:cs="Times New Roman"/>
          <w:b/>
          <w:sz w:val="24"/>
          <w:szCs w:val="24"/>
          <w:lang w:val="de-DE" w:eastAsia="en-GB"/>
        </w:rPr>
        <w:t xml:space="preserve">E-mail: </w:t>
      </w:r>
      <w:r w:rsidRPr="00351F48">
        <w:rPr>
          <w:rFonts w:ascii="Times New Roman" w:hAnsi="Times New Roman" w:cs="Times New Roman"/>
          <w:b/>
          <w:sz w:val="24"/>
          <w:szCs w:val="24"/>
          <w:lang w:val="en-US" w:eastAsia="en-GB"/>
        </w:rPr>
        <w:fldChar w:fldCharType="begin"/>
      </w:r>
      <w:r w:rsidRPr="00351F48">
        <w:rPr>
          <w:rFonts w:ascii="Times New Roman" w:hAnsi="Times New Roman" w:cs="Times New Roman"/>
          <w:b/>
          <w:sz w:val="24"/>
          <w:szCs w:val="24"/>
          <w:lang w:val="de-DE" w:eastAsia="en-GB"/>
        </w:rPr>
        <w:instrText xml:space="preserve"> HYPERLINK "mailto:gracekusi816@yahoo.com/" </w:instrText>
      </w:r>
      <w:r w:rsidRPr="00351F48">
        <w:rPr>
          <w:rFonts w:ascii="Times New Roman" w:hAnsi="Times New Roman" w:cs="Times New Roman"/>
          <w:b/>
          <w:sz w:val="24"/>
          <w:szCs w:val="24"/>
          <w:lang w:val="en-US" w:eastAsia="en-GB"/>
        </w:rPr>
        <w:fldChar w:fldCharType="separate"/>
      </w:r>
      <w:r w:rsidRPr="00351F48">
        <w:rPr>
          <w:rStyle w:val="Hyperlink"/>
          <w:rFonts w:ascii="Times New Roman" w:hAnsi="Times New Roman" w:cs="Times New Roman"/>
          <w:b/>
          <w:sz w:val="24"/>
          <w:szCs w:val="24"/>
          <w:lang w:val="de-DE" w:eastAsia="en-GB"/>
        </w:rPr>
        <w:t>gracekusi816@yahoo.com/</w:t>
      </w:r>
      <w:r w:rsidRPr="00351F48">
        <w:rPr>
          <w:rFonts w:ascii="Times New Roman" w:hAnsi="Times New Roman" w:cs="Times New Roman"/>
          <w:b/>
          <w:sz w:val="24"/>
          <w:szCs w:val="24"/>
          <w:lang w:val="en-US" w:eastAsia="en-GB"/>
        </w:rPr>
        <w:fldChar w:fldCharType="end"/>
      </w:r>
      <w:r w:rsidRPr="00351F48">
        <w:rPr>
          <w:rFonts w:ascii="Times New Roman" w:hAnsi="Times New Roman" w:cs="Times New Roman"/>
          <w:b/>
          <w:sz w:val="24"/>
          <w:szCs w:val="24"/>
          <w:lang w:val="de-DE" w:eastAsia="en-GB"/>
        </w:rPr>
        <w:t xml:space="preserve"> </w:t>
      </w:r>
      <w:hyperlink r:id="rId5" w:history="1">
        <w:r w:rsidRPr="00351F48">
          <w:rPr>
            <w:rStyle w:val="Hyperlink"/>
            <w:rFonts w:ascii="Times New Roman" w:hAnsi="Times New Roman" w:cs="Times New Roman"/>
            <w:b/>
            <w:sz w:val="24"/>
            <w:szCs w:val="24"/>
            <w:lang w:val="de-DE" w:eastAsia="en-GB"/>
          </w:rPr>
          <w:t>grace.kusi@mail.utoronto.ca</w:t>
        </w:r>
      </w:hyperlink>
    </w:p>
    <w:p w14:paraId="627E96B2" w14:textId="77777777" w:rsidR="00184B04" w:rsidRPr="00351F48" w:rsidRDefault="00184B04" w:rsidP="00184B0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de-DE" w:eastAsia="en-GB"/>
        </w:rPr>
      </w:pPr>
    </w:p>
    <w:p w14:paraId="2D68154A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51F48">
        <w:rPr>
          <w:rFonts w:ascii="Times New Roman" w:hAnsi="Times New Roman" w:cs="Times New Roman"/>
          <w:sz w:val="24"/>
          <w:szCs w:val="24"/>
          <w:u w:val="single"/>
        </w:rPr>
        <w:t xml:space="preserve">ACADEMIC EDUCATION </w:t>
      </w:r>
    </w:p>
    <w:p w14:paraId="0D057D92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1F48">
        <w:rPr>
          <w:rFonts w:ascii="Times New Roman" w:hAnsi="Times New Roman" w:cs="Times New Roman"/>
          <w:sz w:val="24"/>
          <w:szCs w:val="24"/>
        </w:rPr>
        <w:t>2017-2019                     Master of Philosophy (Nursing)</w:t>
      </w:r>
    </w:p>
    <w:p w14:paraId="26AEFAAB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1F48">
        <w:rPr>
          <w:rFonts w:ascii="Times New Roman" w:hAnsi="Times New Roman" w:cs="Times New Roman"/>
          <w:sz w:val="24"/>
          <w:szCs w:val="24"/>
        </w:rPr>
        <w:t xml:space="preserve">                                       Kwame Nkrumah University of Science and Technology, Kumasi-  </w:t>
      </w:r>
    </w:p>
    <w:p w14:paraId="21D3478B" w14:textId="77777777" w:rsidR="00184B04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1F48">
        <w:rPr>
          <w:rFonts w:ascii="Times New Roman" w:hAnsi="Times New Roman" w:cs="Times New Roman"/>
          <w:sz w:val="24"/>
          <w:szCs w:val="24"/>
        </w:rPr>
        <w:t xml:space="preserve">                                       Ghana.</w:t>
      </w:r>
    </w:p>
    <w:p w14:paraId="416C55AB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1F6778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1F48">
        <w:rPr>
          <w:rFonts w:ascii="Times New Roman" w:hAnsi="Times New Roman" w:cs="Times New Roman"/>
          <w:sz w:val="24"/>
          <w:szCs w:val="24"/>
        </w:rPr>
        <w:t xml:space="preserve">2006-2010                     Bachelor of Science in Nursing (First Class </w:t>
      </w:r>
      <w:proofErr w:type="spellStart"/>
      <w:r w:rsidRPr="00351F48">
        <w:rPr>
          <w:rFonts w:ascii="Times New Roman" w:hAnsi="Times New Roman" w:cs="Times New Roman"/>
          <w:sz w:val="24"/>
          <w:szCs w:val="24"/>
        </w:rPr>
        <w:t>Honors</w:t>
      </w:r>
      <w:proofErr w:type="spellEnd"/>
      <w:r w:rsidRPr="00351F48">
        <w:rPr>
          <w:rFonts w:ascii="Times New Roman" w:hAnsi="Times New Roman" w:cs="Times New Roman"/>
          <w:sz w:val="24"/>
          <w:szCs w:val="24"/>
        </w:rPr>
        <w:t>)</w:t>
      </w:r>
    </w:p>
    <w:p w14:paraId="73D16B70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1F48">
        <w:rPr>
          <w:rFonts w:ascii="Times New Roman" w:hAnsi="Times New Roman" w:cs="Times New Roman"/>
          <w:sz w:val="24"/>
          <w:szCs w:val="24"/>
        </w:rPr>
        <w:t xml:space="preserve">                                       University of Ghana, Legon. </w:t>
      </w:r>
    </w:p>
    <w:p w14:paraId="4413A9D7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676436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51F48">
        <w:rPr>
          <w:rFonts w:ascii="Times New Roman" w:hAnsi="Times New Roman" w:cs="Times New Roman"/>
          <w:sz w:val="24"/>
          <w:szCs w:val="24"/>
          <w:u w:val="single"/>
        </w:rPr>
        <w:t xml:space="preserve">CONTINUING EDUCATION &amp; CERTIFICATION </w:t>
      </w:r>
    </w:p>
    <w:p w14:paraId="367C53EB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1F48">
        <w:rPr>
          <w:rFonts w:ascii="Times New Roman" w:hAnsi="Times New Roman" w:cs="Times New Roman"/>
          <w:sz w:val="24"/>
          <w:szCs w:val="24"/>
        </w:rPr>
        <w:t xml:space="preserve">2015                                 Emergency Nursing. University of Michigan, USA/ </w:t>
      </w:r>
      <w:proofErr w:type="spellStart"/>
      <w:r w:rsidRPr="00351F48">
        <w:rPr>
          <w:rFonts w:ascii="Times New Roman" w:hAnsi="Times New Roman" w:cs="Times New Roman"/>
          <w:sz w:val="24"/>
          <w:szCs w:val="24"/>
        </w:rPr>
        <w:t>Komfo</w:t>
      </w:r>
      <w:proofErr w:type="spellEnd"/>
      <w:r w:rsidRPr="00351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1F48">
        <w:rPr>
          <w:rFonts w:ascii="Times New Roman" w:hAnsi="Times New Roman" w:cs="Times New Roman"/>
          <w:sz w:val="24"/>
          <w:szCs w:val="24"/>
        </w:rPr>
        <w:t>Anokye</w:t>
      </w:r>
      <w:proofErr w:type="spellEnd"/>
      <w:r w:rsidRPr="00351F4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AC3237" w14:textId="77777777" w:rsidR="00184B04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1F48">
        <w:rPr>
          <w:rFonts w:ascii="Times New Roman" w:hAnsi="Times New Roman" w:cs="Times New Roman"/>
          <w:sz w:val="24"/>
          <w:szCs w:val="24"/>
        </w:rPr>
        <w:t xml:space="preserve">                                         Teaching Hospital, Ghana.</w:t>
      </w:r>
    </w:p>
    <w:p w14:paraId="1B0F4BA3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D57605" w14:textId="77777777" w:rsidR="00184B04" w:rsidRPr="00351F48" w:rsidRDefault="00184B04" w:rsidP="00184B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51F48">
        <w:rPr>
          <w:rFonts w:ascii="Times New Roman" w:hAnsi="Times New Roman" w:cs="Times New Roman"/>
          <w:sz w:val="24"/>
          <w:szCs w:val="24"/>
          <w:u w:val="single"/>
        </w:rPr>
        <w:t xml:space="preserve">PROFESSIONAL LICENSE </w:t>
      </w:r>
    </w:p>
    <w:p w14:paraId="7C1D746E" w14:textId="77777777" w:rsidR="00184B04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1F48">
        <w:rPr>
          <w:rFonts w:ascii="Times New Roman" w:hAnsi="Times New Roman" w:cs="Times New Roman"/>
          <w:sz w:val="24"/>
          <w:szCs w:val="24"/>
        </w:rPr>
        <w:t>2011-Current                   Nurses’ and Midwifery Council of Ghana (# RGN 8508)</w:t>
      </w:r>
    </w:p>
    <w:p w14:paraId="11089F44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D2BE8F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51F48">
        <w:rPr>
          <w:rFonts w:ascii="Times New Roman" w:hAnsi="Times New Roman" w:cs="Times New Roman"/>
          <w:sz w:val="24"/>
          <w:szCs w:val="24"/>
          <w:u w:val="single"/>
        </w:rPr>
        <w:t xml:space="preserve">PROFESSIONAL EMPLOYMENT </w:t>
      </w:r>
    </w:p>
    <w:p w14:paraId="39E53909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51F48">
        <w:rPr>
          <w:rFonts w:ascii="Times New Roman" w:hAnsi="Times New Roman" w:cs="Times New Roman"/>
          <w:sz w:val="24"/>
          <w:szCs w:val="24"/>
        </w:rPr>
        <w:t xml:space="preserve">2020-To Date                                  </w:t>
      </w:r>
      <w:r w:rsidRPr="00351F48">
        <w:rPr>
          <w:rFonts w:ascii="Times New Roman" w:hAnsi="Times New Roman" w:cs="Times New Roman"/>
          <w:i/>
          <w:iCs/>
          <w:sz w:val="24"/>
          <w:szCs w:val="24"/>
        </w:rPr>
        <w:t>Assistant Lecturer</w:t>
      </w:r>
    </w:p>
    <w:p w14:paraId="29C9D3E1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1F48">
        <w:rPr>
          <w:rFonts w:ascii="Times New Roman" w:hAnsi="Times New Roman" w:cs="Times New Roman"/>
          <w:sz w:val="24"/>
          <w:szCs w:val="24"/>
        </w:rPr>
        <w:t xml:space="preserve">                                          Kwame Nkrumah University of Science and Technology,     </w:t>
      </w:r>
    </w:p>
    <w:p w14:paraId="3ED22EC3" w14:textId="77777777" w:rsidR="00184B04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1F48">
        <w:rPr>
          <w:rFonts w:ascii="Times New Roman" w:hAnsi="Times New Roman" w:cs="Times New Roman"/>
          <w:sz w:val="24"/>
          <w:szCs w:val="24"/>
        </w:rPr>
        <w:t xml:space="preserve">                                          Department of Nursing</w:t>
      </w:r>
    </w:p>
    <w:p w14:paraId="2058C862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0C0D67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51F48">
        <w:rPr>
          <w:rFonts w:ascii="Times New Roman" w:hAnsi="Times New Roman" w:cs="Times New Roman"/>
          <w:sz w:val="24"/>
          <w:szCs w:val="24"/>
        </w:rPr>
        <w:t xml:space="preserve"> 2018                                               </w:t>
      </w:r>
      <w:r w:rsidRPr="00351F48">
        <w:rPr>
          <w:rFonts w:ascii="Times New Roman" w:hAnsi="Times New Roman" w:cs="Times New Roman"/>
          <w:i/>
          <w:sz w:val="24"/>
          <w:szCs w:val="24"/>
        </w:rPr>
        <w:t>Teaching Assistant</w:t>
      </w:r>
      <w:r w:rsidRPr="00351F4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6AEBEE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1F48">
        <w:rPr>
          <w:rFonts w:ascii="Times New Roman" w:hAnsi="Times New Roman" w:cs="Times New Roman"/>
          <w:sz w:val="24"/>
          <w:szCs w:val="24"/>
        </w:rPr>
        <w:t xml:space="preserve">                                          Kwame Nkrumah University of Science and Technology,     </w:t>
      </w:r>
    </w:p>
    <w:p w14:paraId="56E9D630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1F48">
        <w:rPr>
          <w:rFonts w:ascii="Times New Roman" w:hAnsi="Times New Roman" w:cs="Times New Roman"/>
          <w:sz w:val="24"/>
          <w:szCs w:val="24"/>
        </w:rPr>
        <w:t xml:space="preserve">                                          Department of Nursing.</w:t>
      </w:r>
    </w:p>
    <w:p w14:paraId="63CAC946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51F48">
        <w:rPr>
          <w:rFonts w:ascii="Times New Roman" w:hAnsi="Times New Roman" w:cs="Times New Roman"/>
          <w:sz w:val="24"/>
          <w:szCs w:val="24"/>
          <w:u w:val="single"/>
        </w:rPr>
        <w:t xml:space="preserve">                                          </w:t>
      </w:r>
    </w:p>
    <w:p w14:paraId="75987A76" w14:textId="488ADFC6" w:rsidR="00184B04" w:rsidRPr="00351F48" w:rsidRDefault="00184B04" w:rsidP="00184B04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</w:pPr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201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1</w:t>
      </w:r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2020</w:t>
      </w:r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                       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           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 xml:space="preserve">Principal </w:t>
      </w:r>
      <w:r w:rsidRPr="00351F48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 xml:space="preserve">Nursing Officer </w:t>
      </w:r>
    </w:p>
    <w:p w14:paraId="759F009E" w14:textId="25F262B5" w:rsidR="00184B04" w:rsidRPr="00351F48" w:rsidRDefault="00184B04" w:rsidP="00184B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                                        </w:t>
      </w:r>
      <w:proofErr w:type="spellStart"/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>Komfo</w:t>
      </w:r>
      <w:proofErr w:type="spellEnd"/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>Anokye</w:t>
      </w:r>
      <w:proofErr w:type="spellEnd"/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eaching Hospital </w:t>
      </w:r>
    </w:p>
    <w:p w14:paraId="7D37D453" w14:textId="7F72BC9D" w:rsidR="00184B04" w:rsidRPr="00351F48" w:rsidRDefault="00184B04" w:rsidP="00184B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              </w:t>
      </w:r>
    </w:p>
    <w:p w14:paraId="61D9733B" w14:textId="77777777" w:rsidR="00184B04" w:rsidRPr="00351F48" w:rsidRDefault="00184B04" w:rsidP="00184B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E267AAB" w14:textId="1AC8F148" w:rsidR="00184B04" w:rsidRPr="00351F48" w:rsidRDefault="00184B04" w:rsidP="00184B04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</w:pPr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2010-2011                                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  </w:t>
      </w:r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351F48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 xml:space="preserve">Rotation Nurse </w:t>
      </w:r>
    </w:p>
    <w:p w14:paraId="553CE2F6" w14:textId="77777777" w:rsidR="00184B04" w:rsidRPr="00351F48" w:rsidRDefault="00184B04" w:rsidP="00184B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                                              Ridge Regional Hospital. </w:t>
      </w:r>
    </w:p>
    <w:p w14:paraId="5E260B32" w14:textId="246974EB" w:rsidR="00184B04" w:rsidRPr="00351F48" w:rsidRDefault="00184B04" w:rsidP="00184B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                                                </w:t>
      </w:r>
    </w:p>
    <w:p w14:paraId="7488696F" w14:textId="77777777" w:rsidR="00184B04" w:rsidRPr="00351F48" w:rsidRDefault="00184B04" w:rsidP="00184B04">
      <w:pPr>
        <w:spacing w:before="240" w:after="0" w:line="240" w:lineRule="auto"/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</w:pPr>
      <w:r w:rsidRPr="00351F48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 xml:space="preserve">PUBLICATIONS </w:t>
      </w:r>
    </w:p>
    <w:p w14:paraId="3041B339" w14:textId="77777777" w:rsidR="00184B04" w:rsidRPr="00351F48" w:rsidRDefault="00184B04" w:rsidP="00184B04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noProof/>
          <w:sz w:val="24"/>
          <w:szCs w:val="24"/>
          <w:lang w:val="en-US"/>
        </w:rPr>
      </w:pPr>
      <w:r w:rsidRPr="00351F48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r w:rsidRPr="00351F48">
        <w:rPr>
          <w:rFonts w:ascii="Times New Roman" w:eastAsia="Calibri" w:hAnsi="Times New Roman" w:cs="Times New Roman"/>
          <w:b/>
          <w:bCs/>
          <w:noProof/>
          <w:sz w:val="24"/>
          <w:szCs w:val="24"/>
          <w:lang w:val="en-US"/>
        </w:rPr>
        <w:t>Kusi, G.,</w:t>
      </w:r>
      <w:r w:rsidRPr="00351F48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 xml:space="preserve"> Boamah Mensah, A. B., Boamah Mensah, K., Dzomeku, V. M., Apiribu, F., &amp; Duodu, P. A. (2020). Caregiving motivations and experiences among family caregivers of patients living with advanced breast cancer in Ghana. </w:t>
      </w:r>
      <w:r w:rsidRPr="00351F48">
        <w:rPr>
          <w:rFonts w:ascii="Times New Roman" w:eastAsia="Calibri" w:hAnsi="Times New Roman" w:cs="Times New Roman"/>
          <w:i/>
          <w:iCs/>
          <w:noProof/>
          <w:sz w:val="24"/>
          <w:szCs w:val="24"/>
          <w:lang w:val="en-US"/>
        </w:rPr>
        <w:t>Plos One</w:t>
      </w:r>
      <w:r w:rsidRPr="00351F48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 xml:space="preserve">, </w:t>
      </w:r>
      <w:r w:rsidRPr="00351F48">
        <w:rPr>
          <w:rFonts w:ascii="Times New Roman" w:eastAsia="Calibri" w:hAnsi="Times New Roman" w:cs="Times New Roman"/>
          <w:i/>
          <w:iCs/>
          <w:noProof/>
          <w:sz w:val="24"/>
          <w:szCs w:val="24"/>
          <w:lang w:val="en-US"/>
        </w:rPr>
        <w:t>15</w:t>
      </w:r>
      <w:r w:rsidRPr="00351F48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t xml:space="preserve">(3), e0229683. </w:t>
      </w:r>
      <w:hyperlink r:id="rId6" w:history="1">
        <w:r w:rsidRPr="00351F48">
          <w:rPr>
            <w:rStyle w:val="Hyperlink"/>
            <w:rFonts w:ascii="Times New Roman" w:eastAsia="Calibri" w:hAnsi="Times New Roman" w:cs="Times New Roman"/>
            <w:noProof/>
            <w:sz w:val="24"/>
            <w:szCs w:val="24"/>
            <w:lang w:val="en-US"/>
          </w:rPr>
          <w:t>https://doi.org/10.1371/journal.pone.0229683</w:t>
        </w:r>
      </w:hyperlink>
    </w:p>
    <w:p w14:paraId="63855AC3" w14:textId="77777777" w:rsidR="00184B04" w:rsidRPr="00351F48" w:rsidRDefault="00184B04" w:rsidP="00184B0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0"/>
        <w:rPr>
          <w:rFonts w:ascii="Times New Roman" w:eastAsia="Calibri" w:hAnsi="Times New Roman" w:cs="Times New Roman"/>
          <w:noProof/>
          <w:sz w:val="24"/>
          <w:szCs w:val="24"/>
          <w:lang w:val="en-US"/>
        </w:rPr>
      </w:pPr>
    </w:p>
    <w:p w14:paraId="0DF7C881" w14:textId="77777777" w:rsidR="00184B04" w:rsidRPr="00351F48" w:rsidRDefault="00184B04" w:rsidP="00184B04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351F48">
        <w:rPr>
          <w:rFonts w:ascii="Times New Roman" w:hAnsi="Times New Roman" w:cs="Times New Roman"/>
          <w:b/>
          <w:bCs/>
          <w:noProof/>
          <w:sz w:val="24"/>
          <w:szCs w:val="24"/>
        </w:rPr>
        <w:t>Kusi, G.,</w:t>
      </w:r>
      <w:r w:rsidRPr="00351F48">
        <w:rPr>
          <w:rFonts w:ascii="Times New Roman" w:hAnsi="Times New Roman" w:cs="Times New Roman"/>
          <w:noProof/>
          <w:sz w:val="24"/>
          <w:szCs w:val="24"/>
        </w:rPr>
        <w:t xml:space="preserve"> Boamah Mensah, A. B., Boamah Mensah, K., Dzomeku, V. M., Apiribu, F., Duodu, P. A., Adamu, B., Agbadi, P., &amp; Bonsu, K. O. (2020). The experiences of family caregivers living with breast cancer patients in low-and middle-income countries: A systematic review. In </w:t>
      </w:r>
      <w:r w:rsidRPr="00351F48">
        <w:rPr>
          <w:rFonts w:ascii="Times New Roman" w:hAnsi="Times New Roman" w:cs="Times New Roman"/>
          <w:i/>
          <w:iCs/>
          <w:noProof/>
          <w:sz w:val="24"/>
          <w:szCs w:val="24"/>
        </w:rPr>
        <w:t>Systematic Reviews</w:t>
      </w:r>
      <w:r w:rsidRPr="00351F48">
        <w:rPr>
          <w:rFonts w:ascii="Times New Roman" w:hAnsi="Times New Roman" w:cs="Times New Roman"/>
          <w:noProof/>
          <w:sz w:val="24"/>
          <w:szCs w:val="24"/>
        </w:rPr>
        <w:t xml:space="preserve"> (Vol. 9, Issue 1, pp. 1–18). BioMed Central. </w:t>
      </w:r>
      <w:hyperlink r:id="rId7" w:history="1">
        <w:r w:rsidRPr="00351F48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https://doi.org/10.1186/s13643-020-01408-4</w:t>
        </w:r>
      </w:hyperlink>
    </w:p>
    <w:p w14:paraId="75D3B249" w14:textId="77777777" w:rsidR="00184B04" w:rsidRPr="00351F48" w:rsidRDefault="00184B04" w:rsidP="00184B0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0"/>
        <w:rPr>
          <w:rFonts w:ascii="Times New Roman" w:hAnsi="Times New Roman" w:cs="Times New Roman"/>
          <w:noProof/>
          <w:sz w:val="24"/>
          <w:szCs w:val="24"/>
        </w:rPr>
      </w:pPr>
    </w:p>
    <w:p w14:paraId="556B87EA" w14:textId="77777777" w:rsidR="00184B04" w:rsidRPr="00351F48" w:rsidRDefault="00184B04" w:rsidP="00184B04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351F48">
        <w:rPr>
          <w:rFonts w:ascii="Times New Roman" w:hAnsi="Times New Roman" w:cs="Times New Roman"/>
          <w:noProof/>
          <w:sz w:val="24"/>
          <w:szCs w:val="24"/>
        </w:rPr>
        <w:t xml:space="preserve">Oduro, E., Diji, A. K., </w:t>
      </w:r>
      <w:r w:rsidRPr="00351F48">
        <w:rPr>
          <w:rFonts w:ascii="Times New Roman" w:hAnsi="Times New Roman" w:cs="Times New Roman"/>
          <w:b/>
          <w:bCs/>
          <w:noProof/>
          <w:sz w:val="24"/>
          <w:szCs w:val="24"/>
        </w:rPr>
        <w:t>Kusi, G.</w:t>
      </w:r>
      <w:r w:rsidRPr="00351F48">
        <w:rPr>
          <w:rFonts w:ascii="Times New Roman" w:hAnsi="Times New Roman" w:cs="Times New Roman"/>
          <w:noProof/>
          <w:sz w:val="24"/>
          <w:szCs w:val="24"/>
        </w:rPr>
        <w:t xml:space="preserve">, Amagyei, A., Lomotey, A., Boateng, E. A., &amp; Budu, H. I. (2020). </w:t>
      </w:r>
      <w:r w:rsidRPr="00351F48">
        <w:rPr>
          <w:rFonts w:ascii="Times New Roman" w:hAnsi="Times New Roman" w:cs="Times New Roman"/>
          <w:i/>
          <w:iCs/>
          <w:noProof/>
          <w:sz w:val="24"/>
          <w:szCs w:val="24"/>
        </w:rPr>
        <w:t>Children ’ s Nurses ’ Knowledge and Attitudes on Paediatric Pain : A Descriptive Cross-Sectional Survey in a Developing Country</w:t>
      </w:r>
      <w:r w:rsidRPr="00351F48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351F48">
        <w:rPr>
          <w:rFonts w:ascii="Times New Roman" w:hAnsi="Times New Roman" w:cs="Times New Roman"/>
          <w:i/>
          <w:iCs/>
          <w:noProof/>
          <w:sz w:val="24"/>
          <w:szCs w:val="24"/>
        </w:rPr>
        <w:t>10</w:t>
      </w:r>
      <w:r w:rsidRPr="00351F48">
        <w:rPr>
          <w:rFonts w:ascii="Times New Roman" w:hAnsi="Times New Roman" w:cs="Times New Roman"/>
          <w:noProof/>
          <w:sz w:val="24"/>
          <w:szCs w:val="24"/>
        </w:rPr>
        <w:t xml:space="preserve">(3), 222–233. </w:t>
      </w:r>
      <w:hyperlink r:id="rId8" w:history="1">
        <w:r w:rsidRPr="00351F48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https://doi.org/10.14710/nmjn.v10i3.32457</w:t>
        </w:r>
      </w:hyperlink>
    </w:p>
    <w:p w14:paraId="1949FD58" w14:textId="77777777" w:rsidR="00184B04" w:rsidRPr="00351F48" w:rsidRDefault="00184B04" w:rsidP="00184B04">
      <w:pPr>
        <w:pStyle w:val="ListParagraph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4688CA92" w14:textId="77777777" w:rsidR="00184B04" w:rsidRPr="00351F48" w:rsidRDefault="00184B04" w:rsidP="00184B0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8D02653" w14:textId="77777777" w:rsidR="00184B04" w:rsidRDefault="00184B04" w:rsidP="00184B04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351F48">
        <w:rPr>
          <w:rFonts w:ascii="Times New Roman" w:hAnsi="Times New Roman" w:cs="Times New Roman"/>
          <w:noProof/>
          <w:sz w:val="24"/>
          <w:szCs w:val="24"/>
        </w:rPr>
        <w:t xml:space="preserve">Boamah Mensah, A. B., Adamu, B., Mensah, K. B., Dzomeku, V. M., Agbadi, P., </w:t>
      </w:r>
      <w:r w:rsidRPr="00351F48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Kusi, G., </w:t>
      </w:r>
      <w:r w:rsidRPr="00351F48">
        <w:rPr>
          <w:rFonts w:ascii="Times New Roman" w:hAnsi="Times New Roman" w:cs="Times New Roman"/>
          <w:noProof/>
          <w:sz w:val="24"/>
          <w:szCs w:val="24"/>
        </w:rPr>
        <w:t xml:space="preserve">&amp; Apiribu, F. (2020). Exploring the social stressors and resources of husbands of women diagnosed with advanced breast cancer in their role as primary caregivers in Kumasi, Ghana. </w:t>
      </w:r>
      <w:r w:rsidRPr="00351F48">
        <w:rPr>
          <w:rFonts w:ascii="Times New Roman" w:hAnsi="Times New Roman" w:cs="Times New Roman"/>
          <w:i/>
          <w:iCs/>
          <w:noProof/>
          <w:sz w:val="24"/>
          <w:szCs w:val="24"/>
        </w:rPr>
        <w:t>Supportive Care in Cancer</w:t>
      </w:r>
      <w:r w:rsidRPr="00351F48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hyperlink r:id="rId9" w:history="1">
        <w:r w:rsidRPr="00C16CE4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https://doi.org/10.1007/s00520-020-05716-2</w:t>
        </w:r>
      </w:hyperlink>
    </w:p>
    <w:p w14:paraId="345AE51E" w14:textId="77777777" w:rsidR="00184B04" w:rsidRPr="00351F48" w:rsidRDefault="00184B04" w:rsidP="00184B04">
      <w:pPr>
        <w:spacing w:before="240"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E1474C3" w14:textId="77777777" w:rsidR="00184B04" w:rsidRPr="00792996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</w:pPr>
      <w:r w:rsidRPr="00792996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 xml:space="preserve">PRESENTATION </w:t>
      </w:r>
    </w:p>
    <w:p w14:paraId="11D00D8C" w14:textId="77777777" w:rsidR="00184B04" w:rsidRPr="00351F48" w:rsidRDefault="00184B04" w:rsidP="00184B0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color w:val="1D2228"/>
          <w:sz w:val="24"/>
          <w:szCs w:val="24"/>
          <w:shd w:val="clear" w:color="auto" w:fill="FFFFFF"/>
        </w:rPr>
      </w:pPr>
      <w:r w:rsidRPr="00351F48">
        <w:rPr>
          <w:rFonts w:ascii="Times New Roman" w:hAnsi="Times New Roman" w:cs="Times New Roman"/>
          <w:b/>
          <w:color w:val="1D2228"/>
          <w:sz w:val="24"/>
          <w:szCs w:val="24"/>
          <w:shd w:val="clear" w:color="auto" w:fill="FFFFFF"/>
        </w:rPr>
        <w:t xml:space="preserve">Grace Kusi, </w:t>
      </w:r>
      <w:r w:rsidRPr="00351F48">
        <w:rPr>
          <w:rFonts w:ascii="Times New Roman" w:hAnsi="Times New Roman" w:cs="Times New Roman"/>
          <w:bCs/>
          <w:color w:val="1D2228"/>
          <w:sz w:val="24"/>
          <w:szCs w:val="24"/>
          <w:shd w:val="clear" w:color="auto" w:fill="FFFFFF"/>
        </w:rPr>
        <w:t xml:space="preserve">Adwoa </w:t>
      </w:r>
      <w:proofErr w:type="spellStart"/>
      <w:r w:rsidRPr="00351F48">
        <w:rPr>
          <w:rFonts w:ascii="Times New Roman" w:hAnsi="Times New Roman" w:cs="Times New Roman"/>
          <w:bCs/>
          <w:color w:val="1D2228"/>
          <w:sz w:val="24"/>
          <w:szCs w:val="24"/>
          <w:shd w:val="clear" w:color="auto" w:fill="FFFFFF"/>
        </w:rPr>
        <w:t>Bemah</w:t>
      </w:r>
      <w:proofErr w:type="spellEnd"/>
      <w:r w:rsidRPr="00351F48">
        <w:rPr>
          <w:rFonts w:ascii="Times New Roman" w:hAnsi="Times New Roman" w:cs="Times New Roman"/>
          <w:bCs/>
          <w:color w:val="1D2228"/>
          <w:sz w:val="24"/>
          <w:szCs w:val="24"/>
          <w:shd w:val="clear" w:color="auto" w:fill="FFFFFF"/>
        </w:rPr>
        <w:t xml:space="preserve"> Boamah Mensah, </w:t>
      </w:r>
      <w:proofErr w:type="spellStart"/>
      <w:r w:rsidRPr="00351F48">
        <w:rPr>
          <w:rFonts w:ascii="Times New Roman" w:hAnsi="Times New Roman" w:cs="Times New Roman"/>
          <w:bCs/>
          <w:color w:val="1D2228"/>
          <w:sz w:val="24"/>
          <w:szCs w:val="24"/>
          <w:shd w:val="clear" w:color="auto" w:fill="FFFFFF"/>
        </w:rPr>
        <w:t>Prabdeep</w:t>
      </w:r>
      <w:proofErr w:type="spellEnd"/>
      <w:r w:rsidRPr="00351F48">
        <w:rPr>
          <w:rFonts w:ascii="Times New Roman" w:hAnsi="Times New Roman" w:cs="Times New Roman"/>
          <w:bCs/>
          <w:color w:val="1D2228"/>
          <w:sz w:val="24"/>
          <w:szCs w:val="24"/>
          <w:shd w:val="clear" w:color="auto" w:fill="FFFFFF"/>
        </w:rPr>
        <w:t xml:space="preserve"> Panesar, Samantha Mayo (2020).</w:t>
      </w:r>
      <w:r w:rsidRPr="00351F48">
        <w:rPr>
          <w:rFonts w:ascii="Times New Roman" w:hAnsi="Times New Roman" w:cs="Times New Roman"/>
          <w:b/>
          <w:color w:val="1D2228"/>
          <w:sz w:val="24"/>
          <w:szCs w:val="24"/>
          <w:shd w:val="clear" w:color="auto" w:fill="FFFFFF"/>
        </w:rPr>
        <w:t xml:space="preserve"> The 10</w:t>
      </w:r>
      <w:r w:rsidRPr="00351F48">
        <w:rPr>
          <w:rFonts w:ascii="Times New Roman" w:hAnsi="Times New Roman" w:cs="Times New Roman"/>
          <w:b/>
          <w:color w:val="1D2228"/>
          <w:sz w:val="24"/>
          <w:szCs w:val="24"/>
          <w:shd w:val="clear" w:color="auto" w:fill="FFFFFF"/>
          <w:vertAlign w:val="superscript"/>
        </w:rPr>
        <w:t>th</w:t>
      </w:r>
      <w:r w:rsidRPr="00351F48">
        <w:rPr>
          <w:rFonts w:ascii="Times New Roman" w:hAnsi="Times New Roman" w:cs="Times New Roman"/>
          <w:b/>
          <w:color w:val="1D2228"/>
          <w:sz w:val="24"/>
          <w:szCs w:val="24"/>
          <w:shd w:val="clear" w:color="auto" w:fill="FFFFFF"/>
        </w:rPr>
        <w:t xml:space="preserve"> Hong Kong International Nursing Forum cum 3rd Sigma Asia Region Conference, December 7 – 8, 2020 (online)</w:t>
      </w:r>
    </w:p>
    <w:p w14:paraId="75A469E1" w14:textId="77777777" w:rsidR="00184B04" w:rsidRPr="00351F48" w:rsidRDefault="00184B04" w:rsidP="00184B04">
      <w:pPr>
        <w:pStyle w:val="ListParagraph"/>
        <w:spacing w:after="0" w:line="240" w:lineRule="auto"/>
        <w:rPr>
          <w:rFonts w:ascii="Times New Roman" w:hAnsi="Times New Roman" w:cs="Times New Roman"/>
          <w:b/>
          <w:color w:val="1D2228"/>
          <w:sz w:val="24"/>
          <w:szCs w:val="24"/>
          <w:shd w:val="clear" w:color="auto" w:fill="FFFFFF"/>
        </w:rPr>
      </w:pPr>
    </w:p>
    <w:p w14:paraId="3F7EDB84" w14:textId="77777777" w:rsidR="00184B04" w:rsidRPr="00351F48" w:rsidRDefault="00184B04" w:rsidP="00184B0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color w:val="1D2228"/>
          <w:sz w:val="24"/>
          <w:szCs w:val="24"/>
          <w:shd w:val="clear" w:color="auto" w:fill="FFFFFF"/>
        </w:rPr>
      </w:pPr>
      <w:r w:rsidRPr="00351F48">
        <w:rPr>
          <w:rFonts w:ascii="Times New Roman" w:hAnsi="Times New Roman" w:cs="Times New Roman"/>
          <w:b/>
          <w:color w:val="1D2228"/>
          <w:sz w:val="24"/>
          <w:szCs w:val="24"/>
          <w:shd w:val="clear" w:color="auto" w:fill="FFFFFF"/>
        </w:rPr>
        <w:t>Grace Kusi</w:t>
      </w:r>
      <w:r w:rsidRPr="00351F48">
        <w:rPr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  <w:t xml:space="preserve">; Adwoa </w:t>
      </w:r>
      <w:proofErr w:type="spellStart"/>
      <w:r w:rsidRPr="00351F48">
        <w:rPr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  <w:t>Bemah</w:t>
      </w:r>
      <w:proofErr w:type="spellEnd"/>
      <w:r w:rsidRPr="00351F48">
        <w:rPr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  <w:t xml:space="preserve"> Boamah Mensah (2019)</w:t>
      </w:r>
      <w:r w:rsidRPr="00351F48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. Experiences of family caregivers of Ghanaian women diagnosed with advanced breast cancer. P059 (page 161). The Convention for Biomedical Research Ghana/ College of Health Sciences, 30 July, 2019. Poster Presentation </w:t>
      </w:r>
    </w:p>
    <w:p w14:paraId="00B83DAF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23172D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51F48">
        <w:rPr>
          <w:rFonts w:ascii="Times New Roman" w:hAnsi="Times New Roman" w:cs="Times New Roman"/>
          <w:sz w:val="24"/>
          <w:szCs w:val="24"/>
          <w:u w:val="single"/>
        </w:rPr>
        <w:t xml:space="preserve">PROFESSIONAL MEMBERSHIP </w:t>
      </w:r>
    </w:p>
    <w:p w14:paraId="7A281E00" w14:textId="3E33414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1F48">
        <w:rPr>
          <w:rFonts w:ascii="Times New Roman" w:hAnsi="Times New Roman" w:cs="Times New Roman"/>
          <w:sz w:val="24"/>
          <w:szCs w:val="24"/>
        </w:rPr>
        <w:t xml:space="preserve">Ghana Registered Nurses’ Association </w:t>
      </w:r>
    </w:p>
    <w:p w14:paraId="2A171B71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8475CC" w14:textId="77777777" w:rsidR="00184B04" w:rsidRPr="00351F48" w:rsidRDefault="00184B04" w:rsidP="00184B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0CEE21" w14:textId="6F623507" w:rsidR="00184B04" w:rsidRDefault="00184B04" w:rsidP="00184B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 REFEREES </w:t>
      </w:r>
    </w:p>
    <w:p w14:paraId="25992D87" w14:textId="007461BF" w:rsidR="00184B04" w:rsidRDefault="00184B04" w:rsidP="00184B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BD69DBA" w14:textId="01FAE8ED" w:rsidR="00184B04" w:rsidRDefault="00184B04" w:rsidP="00184B0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Dr</w:t>
      </w:r>
      <w:r w:rsidR="005E5FA5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amantha Mayo</w:t>
      </w:r>
    </w:p>
    <w:p w14:paraId="2230DE18" w14:textId="7CC60CBE" w:rsidR="00184B04" w:rsidRDefault="00184B04" w:rsidP="00184B04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Lawrence Bloomberg Faculty of Nursing</w:t>
      </w:r>
    </w:p>
    <w:p w14:paraId="54E3E230" w14:textId="59A36105" w:rsidR="00184B04" w:rsidRDefault="00184B04" w:rsidP="00184B04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University of Toronto</w:t>
      </w:r>
    </w:p>
    <w:p w14:paraId="6BCDD0A9" w14:textId="31335F19" w:rsidR="00184B04" w:rsidRDefault="00184B04" w:rsidP="00184B04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       Email: </w:t>
      </w:r>
      <w:r w:rsidRPr="00184B04">
        <w:rPr>
          <w:rFonts w:ascii="Times New Roman" w:hAnsi="Times New Roman" w:cs="Times New Roman"/>
          <w:sz w:val="24"/>
          <w:szCs w:val="24"/>
          <w:shd w:val="clear" w:color="auto" w:fill="FFFFFF"/>
        </w:rPr>
        <w:t>samantha.mayo@utoronto.ca</w:t>
      </w:r>
    </w:p>
    <w:p w14:paraId="1AD419D3" w14:textId="77777777" w:rsidR="00184B04" w:rsidRPr="00184B04" w:rsidRDefault="00184B04" w:rsidP="00184B04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508EEA4" w14:textId="26C75693" w:rsidR="00184B04" w:rsidRPr="00351F48" w:rsidRDefault="00184B04" w:rsidP="00184B0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>Dr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(Mrs) Adwoa </w:t>
      </w:r>
      <w:proofErr w:type="spellStart"/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>Bemah</w:t>
      </w:r>
      <w:proofErr w:type="spellEnd"/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oamah Mensah</w:t>
      </w:r>
    </w:p>
    <w:p w14:paraId="12B7C6CC" w14:textId="77777777" w:rsidR="00184B04" w:rsidRPr="00351F48" w:rsidRDefault="00184B04" w:rsidP="00184B04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>Department of Nursing</w:t>
      </w:r>
    </w:p>
    <w:p w14:paraId="2F5242F2" w14:textId="77777777" w:rsidR="00184B04" w:rsidRPr="00351F48" w:rsidRDefault="00184B04" w:rsidP="00184B04">
      <w:pPr>
        <w:spacing w:after="0" w:line="240" w:lineRule="auto"/>
        <w:ind w:firstLine="36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>Kwame Nkrumah University of Science and Technology</w:t>
      </w:r>
    </w:p>
    <w:p w14:paraId="01DF18A8" w14:textId="77777777" w:rsidR="00184B04" w:rsidRPr="00351F48" w:rsidRDefault="00184B04" w:rsidP="00184B04">
      <w:pPr>
        <w:spacing w:after="0" w:line="240" w:lineRule="auto"/>
        <w:ind w:firstLine="36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mail: </w:t>
      </w:r>
      <w:hyperlink r:id="rId10" w:history="1">
        <w:r w:rsidRPr="00351F48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GB"/>
          </w:rPr>
          <w:t>bbemahc2000@gmail.com</w:t>
        </w:r>
      </w:hyperlink>
    </w:p>
    <w:p w14:paraId="66C1973B" w14:textId="77777777" w:rsidR="00184B04" w:rsidRDefault="00184B04" w:rsidP="00184B04">
      <w:pPr>
        <w:spacing w:after="0" w:line="240" w:lineRule="auto"/>
        <w:ind w:firstLine="36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51F48">
        <w:rPr>
          <w:rFonts w:ascii="Times New Roman" w:eastAsia="Times New Roman" w:hAnsi="Times New Roman" w:cs="Times New Roman"/>
          <w:sz w:val="24"/>
          <w:szCs w:val="24"/>
          <w:lang w:eastAsia="en-GB"/>
        </w:rPr>
        <w:t>Phone: +233200439427</w:t>
      </w:r>
    </w:p>
    <w:p w14:paraId="7D8C8AC2" w14:textId="77777777" w:rsidR="00296209" w:rsidRDefault="00296209"/>
    <w:sectPr w:rsidR="002962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969FC"/>
    <w:multiLevelType w:val="hybridMultilevel"/>
    <w:tmpl w:val="9B9AEF6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036A1B"/>
    <w:multiLevelType w:val="hybridMultilevel"/>
    <w:tmpl w:val="488EDE90"/>
    <w:lvl w:ilvl="0" w:tplc="311EC244">
      <w:start w:val="1"/>
      <w:numFmt w:val="decimal"/>
      <w:lvlText w:val="%1."/>
      <w:lvlJc w:val="left"/>
      <w:pPr>
        <w:ind w:left="420" w:hanging="360"/>
      </w:pPr>
      <w:rPr>
        <w:rFonts w:ascii="Times New Roman" w:eastAsiaTheme="minorHAnsi" w:hAnsi="Times New Roman" w:cs="Times New Roman" w:hint="default"/>
        <w:b/>
        <w:color w:val="1D2228"/>
        <w:sz w:val="24"/>
      </w:rPr>
    </w:lvl>
    <w:lvl w:ilvl="1" w:tplc="04070019" w:tentative="1">
      <w:start w:val="1"/>
      <w:numFmt w:val="lowerLetter"/>
      <w:lvlText w:val="%2."/>
      <w:lvlJc w:val="left"/>
      <w:pPr>
        <w:ind w:left="1140" w:hanging="360"/>
      </w:pPr>
    </w:lvl>
    <w:lvl w:ilvl="2" w:tplc="0407001B" w:tentative="1">
      <w:start w:val="1"/>
      <w:numFmt w:val="lowerRoman"/>
      <w:lvlText w:val="%3."/>
      <w:lvlJc w:val="right"/>
      <w:pPr>
        <w:ind w:left="1860" w:hanging="180"/>
      </w:pPr>
    </w:lvl>
    <w:lvl w:ilvl="3" w:tplc="0407000F" w:tentative="1">
      <w:start w:val="1"/>
      <w:numFmt w:val="decimal"/>
      <w:lvlText w:val="%4."/>
      <w:lvlJc w:val="left"/>
      <w:pPr>
        <w:ind w:left="2580" w:hanging="360"/>
      </w:pPr>
    </w:lvl>
    <w:lvl w:ilvl="4" w:tplc="04070019" w:tentative="1">
      <w:start w:val="1"/>
      <w:numFmt w:val="lowerLetter"/>
      <w:lvlText w:val="%5."/>
      <w:lvlJc w:val="left"/>
      <w:pPr>
        <w:ind w:left="3300" w:hanging="360"/>
      </w:pPr>
    </w:lvl>
    <w:lvl w:ilvl="5" w:tplc="0407001B" w:tentative="1">
      <w:start w:val="1"/>
      <w:numFmt w:val="lowerRoman"/>
      <w:lvlText w:val="%6."/>
      <w:lvlJc w:val="right"/>
      <w:pPr>
        <w:ind w:left="4020" w:hanging="180"/>
      </w:pPr>
    </w:lvl>
    <w:lvl w:ilvl="6" w:tplc="0407000F" w:tentative="1">
      <w:start w:val="1"/>
      <w:numFmt w:val="decimal"/>
      <w:lvlText w:val="%7."/>
      <w:lvlJc w:val="left"/>
      <w:pPr>
        <w:ind w:left="4740" w:hanging="360"/>
      </w:pPr>
    </w:lvl>
    <w:lvl w:ilvl="7" w:tplc="04070019" w:tentative="1">
      <w:start w:val="1"/>
      <w:numFmt w:val="lowerLetter"/>
      <w:lvlText w:val="%8."/>
      <w:lvlJc w:val="left"/>
      <w:pPr>
        <w:ind w:left="5460" w:hanging="360"/>
      </w:pPr>
    </w:lvl>
    <w:lvl w:ilvl="8" w:tplc="0407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646120C7"/>
    <w:multiLevelType w:val="hybridMultilevel"/>
    <w:tmpl w:val="D292B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sTQwNjU0NjMwtTRX0lEKTi0uzszPAykwrAUA9/SmvywAAAA="/>
  </w:docVars>
  <w:rsids>
    <w:rsidRoot w:val="00184B04"/>
    <w:rsid w:val="000622A8"/>
    <w:rsid w:val="00082E52"/>
    <w:rsid w:val="000A460F"/>
    <w:rsid w:val="000F095C"/>
    <w:rsid w:val="00165627"/>
    <w:rsid w:val="00166A63"/>
    <w:rsid w:val="00184B04"/>
    <w:rsid w:val="001F6C28"/>
    <w:rsid w:val="002044B5"/>
    <w:rsid w:val="00221DAF"/>
    <w:rsid w:val="00296209"/>
    <w:rsid w:val="0032150A"/>
    <w:rsid w:val="00325B25"/>
    <w:rsid w:val="00340A3C"/>
    <w:rsid w:val="003461C9"/>
    <w:rsid w:val="0037255F"/>
    <w:rsid w:val="003A1E83"/>
    <w:rsid w:val="004330DB"/>
    <w:rsid w:val="004850EC"/>
    <w:rsid w:val="00497001"/>
    <w:rsid w:val="004D64EA"/>
    <w:rsid w:val="005367FE"/>
    <w:rsid w:val="005B081A"/>
    <w:rsid w:val="005E5FA5"/>
    <w:rsid w:val="005F38B8"/>
    <w:rsid w:val="005F6B4A"/>
    <w:rsid w:val="00642CB4"/>
    <w:rsid w:val="00677A6A"/>
    <w:rsid w:val="00693018"/>
    <w:rsid w:val="007232A2"/>
    <w:rsid w:val="00744781"/>
    <w:rsid w:val="00812810"/>
    <w:rsid w:val="008A1007"/>
    <w:rsid w:val="008F6ACB"/>
    <w:rsid w:val="00934808"/>
    <w:rsid w:val="0094773F"/>
    <w:rsid w:val="009A711C"/>
    <w:rsid w:val="009C0214"/>
    <w:rsid w:val="00A1324C"/>
    <w:rsid w:val="00A3171C"/>
    <w:rsid w:val="00AD0D3F"/>
    <w:rsid w:val="00AD6531"/>
    <w:rsid w:val="00B1760F"/>
    <w:rsid w:val="00B815A8"/>
    <w:rsid w:val="00BA2172"/>
    <w:rsid w:val="00BE7699"/>
    <w:rsid w:val="00C917B7"/>
    <w:rsid w:val="00CB7075"/>
    <w:rsid w:val="00D87832"/>
    <w:rsid w:val="00E341AF"/>
    <w:rsid w:val="00F6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E89C2"/>
  <w15:chartTrackingRefBased/>
  <w15:docId w15:val="{80C950DE-7804-4AA0-8DB1-331D05B85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B0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4B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B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B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4710/nmjn.v10i3.3245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186/s13643-020-01408-4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371/journal.pone.0229683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grace.kusi@mail.utoronto.ca" TargetMode="External"/><Relationship Id="rId10" Type="http://schemas.openxmlformats.org/officeDocument/2006/relationships/hyperlink" Target="mailto:bbemahc2000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s00520-020-05716-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4</Words>
  <Characters>362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Kusi</dc:creator>
  <cp:keywords/>
  <dc:description/>
  <cp:lastModifiedBy>Grace Kusi</cp:lastModifiedBy>
  <cp:revision>2</cp:revision>
  <dcterms:created xsi:type="dcterms:W3CDTF">2021-07-21T13:50:00Z</dcterms:created>
  <dcterms:modified xsi:type="dcterms:W3CDTF">2021-07-21T14:02:00Z</dcterms:modified>
</cp:coreProperties>
</file>